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53A8C" w14:textId="77777777" w:rsidR="00017B49" w:rsidRPr="00017B49" w:rsidRDefault="00017B49" w:rsidP="00017B49">
      <w:pPr>
        <w:spacing w:before="15" w:after="15" w:line="240" w:lineRule="auto"/>
        <w:ind w:left="15" w:right="15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ahoma" w:eastAsia="Times New Roman" w:hAnsi="Tahoma" w:cs="Tahoma"/>
          <w:lang w:eastAsia="en-IN"/>
        </w:rPr>
        <w:t>﻿</w:t>
      </w:r>
    </w:p>
    <w:p w14:paraId="4ED3BD0A" w14:textId="77777777" w:rsidR="00017B49" w:rsidRPr="00017B49" w:rsidRDefault="00017B49" w:rsidP="00017B49">
      <w:pPr>
        <w:spacing w:after="0" w:line="240" w:lineRule="auto"/>
        <w:jc w:val="center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(To be submitted in duplicate)</w:t>
      </w:r>
    </w:p>
    <w:p w14:paraId="2C07FA9B" w14:textId="77777777" w:rsidR="00017B49" w:rsidRPr="00017B49" w:rsidRDefault="00017B49" w:rsidP="00017B49">
      <w:pPr>
        <w:spacing w:after="0" w:line="240" w:lineRule="auto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925DB35" w14:textId="77777777" w:rsidR="00017B49" w:rsidRPr="00017B49" w:rsidRDefault="00017B49" w:rsidP="00017B49">
      <w:pPr>
        <w:spacing w:after="0" w:line="240" w:lineRule="auto"/>
        <w:jc w:val="center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PROFORMA FOR SENDING REQUISITION OF POSTS FOR LIMITED DEPARTMENTAL COMPETITIVE EXAMINATION TO APSSB</w:t>
      </w:r>
    </w:p>
    <w:p w14:paraId="4C57645C" w14:textId="77777777" w:rsidR="00017B49" w:rsidRPr="00017B49" w:rsidRDefault="00017B49" w:rsidP="00017B49">
      <w:pPr>
        <w:spacing w:after="0" w:line="240" w:lineRule="auto"/>
        <w:jc w:val="center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1"/>
        <w:gridCol w:w="3295"/>
        <w:gridCol w:w="1487"/>
        <w:gridCol w:w="762"/>
        <w:gridCol w:w="486"/>
        <w:gridCol w:w="630"/>
        <w:gridCol w:w="735"/>
        <w:gridCol w:w="1060"/>
      </w:tblGrid>
      <w:tr w:rsidR="00017B49" w:rsidRPr="00017B49" w14:paraId="33F7C5EC" w14:textId="77777777" w:rsidTr="00017B49">
        <w:tc>
          <w:tcPr>
            <w:tcW w:w="6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FB1EAAC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Sl. No.</w:t>
            </w:r>
          </w:p>
        </w:tc>
        <w:tc>
          <w:tcPr>
            <w:tcW w:w="38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784ACBC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articulars</w:t>
            </w:r>
          </w:p>
        </w:tc>
        <w:tc>
          <w:tcPr>
            <w:tcW w:w="609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7E3A9D9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6FAE7F30" w14:textId="77777777" w:rsidTr="00017B49">
        <w:trPr>
          <w:trHeight w:val="282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370AB47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46793A4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497D40B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3</w:t>
            </w:r>
          </w:p>
        </w:tc>
      </w:tr>
      <w:tr w:rsidR="00017B49" w:rsidRPr="00017B49" w14:paraId="5FA4E188" w14:textId="77777777" w:rsidTr="00017B49">
        <w:trPr>
          <w:trHeight w:val="422"/>
        </w:trPr>
        <w:tc>
          <w:tcPr>
            <w:tcW w:w="67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452426F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2CB68AD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proofErr w:type="spell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</w:t>
            </w:r>
            <w:proofErr w:type="spellEnd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) Name of the Organization/Office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07B9235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42EE968C" w14:textId="77777777" w:rsidTr="00017B49">
        <w:trPr>
          <w:trHeight w:val="43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6CF5EC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6233E92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ii) Department to which attached 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12426BA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72160AF4" w14:textId="77777777" w:rsidTr="00017B49">
        <w:trPr>
          <w:trHeight w:val="357"/>
        </w:trPr>
        <w:tc>
          <w:tcPr>
            <w:tcW w:w="67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6123EB1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2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4FBF13B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quisition for recruitment to the post of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062319D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4C1CD89F" w14:textId="77777777" w:rsidTr="00017B49">
        <w:trPr>
          <w:trHeight w:val="600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AF3850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71030B4" w14:textId="77777777" w:rsidR="00017B49" w:rsidRPr="00017B49" w:rsidRDefault="00017B49" w:rsidP="00017B49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st Designation (Group C)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329227D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1E785083" w14:textId="77777777" w:rsidTr="00017B49">
        <w:trPr>
          <w:trHeight w:val="425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AF22FB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EDDBB25" w14:textId="77777777" w:rsidR="00017B49" w:rsidRPr="00017B49" w:rsidRDefault="00017B49" w:rsidP="00017B49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ay Scale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B614A9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65C424BA" w14:textId="77777777" w:rsidTr="00017B49">
        <w:trPr>
          <w:trHeight w:val="964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8B58583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3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6CFB6DA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ecify the Criteria of Eligibility under which the LDCE post falls, as per Recruitment Rule.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9A68EE1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354FC126" w14:textId="77777777" w:rsidTr="00017B49">
        <w:trPr>
          <w:trHeight w:val="299"/>
        </w:trPr>
        <w:tc>
          <w:tcPr>
            <w:tcW w:w="67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0C1EF5A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4.</w:t>
            </w:r>
          </w:p>
          <w:p w14:paraId="1B082C3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3828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395B9CA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Number of vacant </w:t>
            </w:r>
            <w:proofErr w:type="gram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ost</w:t>
            </w:r>
            <w:proofErr w:type="gramEnd"/>
          </w:p>
          <w:p w14:paraId="42053281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(Detailed category-wise Break up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C6F5A93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Organization Level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6F29FD5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APST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4EA6D79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UR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0766C30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proofErr w:type="spellStart"/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PwD</w:t>
            </w:r>
            <w:proofErr w:type="spellEnd"/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A212DE0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Ex-SM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5E9CC4F" w14:textId="77777777" w:rsidR="00017B49" w:rsidRPr="00017B49" w:rsidRDefault="00017B49" w:rsidP="00017B4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Total</w:t>
            </w:r>
          </w:p>
        </w:tc>
      </w:tr>
      <w:tr w:rsidR="00017B49" w:rsidRPr="00017B49" w14:paraId="3873BBCC" w14:textId="77777777" w:rsidTr="00017B49">
        <w:trPr>
          <w:trHeight w:val="452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FB1AF76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EA527D8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0F66B79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retariat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885F147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585EEFB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E2E0A3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74BDE6B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4A065F2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6D3D5471" w14:textId="77777777" w:rsidTr="00017B49">
        <w:trPr>
          <w:trHeight w:val="456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AF85481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3CEB913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C9ECA12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rectorate/</w:t>
            </w:r>
          </w:p>
          <w:p w14:paraId="12BAE8E9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other </w:t>
            </w:r>
            <w:proofErr w:type="spell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oDs</w:t>
            </w:r>
            <w:proofErr w:type="spellEnd"/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785FA5A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9E22204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33FCCB1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19C88F4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D3ECCA2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1CA4EEBB" w14:textId="77777777" w:rsidTr="00017B49">
        <w:trPr>
          <w:trHeight w:val="522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4DD5AF9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F80044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72EE335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istrict Establishment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CCF2C11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2DA4A69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B658DDD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2002A75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B6995C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6130C65D" w14:textId="77777777" w:rsidTr="00017B49">
        <w:trPr>
          <w:trHeight w:val="1219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E674F2D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5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C5569FB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Whether a detailed list of eligible candidates (as on 1st January of the Year) duly verified by the </w:t>
            </w:r>
            <w:proofErr w:type="spell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HoD</w:t>
            </w:r>
            <w:proofErr w:type="spellEnd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has been enclosed? </w:t>
            </w: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(Mandatory)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3CFAD1B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784B654D" w14:textId="77777777" w:rsidTr="00017B49">
        <w:trPr>
          <w:trHeight w:val="1685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736CAA8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6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C0965F2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ther the vacancies for the person with disabilities and Ex-Servicemen have been worked out with reference to the instructions contained in the Government of Arunachal Pradesh orders.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F98E9BB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40D5BB05" w14:textId="77777777" w:rsidTr="00017B49">
        <w:trPr>
          <w:trHeight w:val="1537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F7A27EA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7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C5A4069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Qualification as laid down in the recruitment Rules including any relaxation notified in the Gazette of the Arunachal Pradesh (</w:t>
            </w:r>
            <w:proofErr w:type="gram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hoto copy</w:t>
            </w:r>
            <w:proofErr w:type="gramEnd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enclosed).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D65AE1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3D25B57B" w14:textId="77777777" w:rsidTr="00017B49">
        <w:trPr>
          <w:trHeight w:val="976"/>
        </w:trPr>
        <w:tc>
          <w:tcPr>
            <w:tcW w:w="675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2748E0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8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C7A5D65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) Age-limits as per the Recruitment Rules notified in the gazette of Arunachal Pradesh.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D5DA8E8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3C13DDBA" w14:textId="77777777" w:rsidTr="00017B49">
        <w:trPr>
          <w:trHeight w:val="433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AB00A6B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E8CA9CC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) Relaxation of upper age available to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55AEBC5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34FA920C" w14:textId="77777777" w:rsidTr="00017B49">
        <w:trPr>
          <w:trHeight w:val="411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12DF778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B7B9AB3" w14:textId="77777777" w:rsidR="00017B49" w:rsidRPr="00017B49" w:rsidRDefault="00017B49" w:rsidP="00017B49">
            <w:pPr>
              <w:numPr>
                <w:ilvl w:val="0"/>
                <w:numId w:val="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PST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FEA9248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3C04283F" w14:textId="77777777" w:rsidTr="00017B49">
        <w:trPr>
          <w:trHeight w:val="68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C1B18D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0C523E0" w14:textId="77777777" w:rsidR="00017B49" w:rsidRPr="00017B49" w:rsidRDefault="00017B49" w:rsidP="00017B49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PwD</w:t>
            </w:r>
            <w:proofErr w:type="spellEnd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(also specify the sub-category of Disability). </w:t>
            </w:r>
            <w:r w:rsidRPr="00017B4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(Mandatory)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5FDFDF3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64C8C4DC" w14:textId="77777777" w:rsidTr="00017B49">
        <w:trPr>
          <w:trHeight w:val="1068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88D1FB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9EC3C89" w14:textId="77777777" w:rsidR="00017B49" w:rsidRPr="00017B49" w:rsidRDefault="00017B49" w:rsidP="00017B49">
            <w:pPr>
              <w:numPr>
                <w:ilvl w:val="0"/>
                <w:numId w:val="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y others ………………by …………</w:t>
            </w:r>
            <w:proofErr w:type="gram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…..</w:t>
            </w:r>
            <w:proofErr w:type="gramEnd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years (please specify details)</w:t>
            </w:r>
          </w:p>
          <w:p w14:paraId="06DB3003" w14:textId="77777777" w:rsidR="00017B49" w:rsidRPr="00017B49" w:rsidRDefault="00017B49" w:rsidP="00017B49">
            <w:pPr>
              <w:spacing w:after="0" w:line="240" w:lineRule="auto"/>
              <w:ind w:left="1080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1CD8735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50ED416C" w14:textId="77777777" w:rsidTr="00017B49">
        <w:trPr>
          <w:trHeight w:val="706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5350624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0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E393ADD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ny other requirement/conditions not covered by the above rows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4941B6F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37DF342B" w14:textId="77777777" w:rsidTr="00017B49">
        <w:trPr>
          <w:trHeight w:val="1737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8F3ACB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1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736CD10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, address and contact No. of the Departmental representative (not less than the rank of Deputy Secretary) of the indenting office/Department who will be deputed to the APSSB at the interview or for any other correspondences.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C65C910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706176DB" w14:textId="77777777" w:rsidTr="00017B49">
        <w:trPr>
          <w:trHeight w:val="986"/>
        </w:trPr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8E128C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2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0E6BF0D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Whether the captioned post(s) has/have any ban or restricted from the Government for filling up the post.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F3C1E40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0C2E1807" w14:textId="77777777" w:rsidTr="00017B49">
        <w:tc>
          <w:tcPr>
            <w:tcW w:w="67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619A844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13.</w:t>
            </w:r>
          </w:p>
        </w:tc>
        <w:tc>
          <w:tcPr>
            <w:tcW w:w="38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1592A86" w14:textId="77777777" w:rsidR="00017B49" w:rsidRPr="00017B49" w:rsidRDefault="00017B49" w:rsidP="00017B49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etter number and date of the last requisition for the same post (along with category-wise break-up of the number of vacancies) placed with the APSSB by your office.</w:t>
            </w:r>
          </w:p>
        </w:tc>
        <w:tc>
          <w:tcPr>
            <w:tcW w:w="609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4C106C8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</w:tbl>
    <w:p w14:paraId="5F5C7CAA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3D31F05" w14:textId="0EB45F20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It is certified that-</w:t>
      </w:r>
    </w:p>
    <w:p w14:paraId="6559E858" w14:textId="77777777" w:rsidR="00017B49" w:rsidRPr="00017B49" w:rsidRDefault="00017B49" w:rsidP="00017B4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os. of Vacancies projected in this requisition are regular and all regular vacancies on date which falls within the </w:t>
      </w:r>
      <w:r w:rsidRPr="00017B4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Limited Departmental Recruitment Quota</w:t>
      </w: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have been included in this requisition, clearly specifying the category of eligibility for the posts </w:t>
      </w:r>
      <w:proofErr w:type="gramStart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and also</w:t>
      </w:r>
      <w:proofErr w:type="gramEnd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necessary sanction of the Government for these posts is available.</w:t>
      </w:r>
    </w:p>
    <w:p w14:paraId="45335687" w14:textId="77777777" w:rsidR="00017B49" w:rsidRPr="00017B49" w:rsidRDefault="00017B49" w:rsidP="00017B4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number of vacancies reserved for </w:t>
      </w:r>
      <w:proofErr w:type="gramStart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APST</w:t>
      </w:r>
      <w:proofErr w:type="gramEnd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other reserved categories as mentioned in Sl. No. 4 above is in accordance with the reservation quota fixed by the Government for these communities;</w:t>
      </w:r>
    </w:p>
    <w:p w14:paraId="5D8B5BB9" w14:textId="77777777" w:rsidR="00017B49" w:rsidRPr="00017B49" w:rsidRDefault="00017B49" w:rsidP="00017B4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Candidates nominated by the APSSB against the vacancies reported in this requisition shall be given appointment by this office within a period of three months from the date of nomination.</w:t>
      </w:r>
    </w:p>
    <w:p w14:paraId="464AAA83" w14:textId="38B21A61" w:rsidR="00017B49" w:rsidRPr="00017B49" w:rsidRDefault="00017B49" w:rsidP="00017B4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ertified that no further vacant post </w:t>
      </w:r>
      <w:proofErr w:type="gramStart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exist</w:t>
      </w:r>
      <w:proofErr w:type="gramEnd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n the Department.</w:t>
      </w:r>
    </w:p>
    <w:p w14:paraId="23AAC738" w14:textId="4BB98767" w:rsidR="00017B49" w:rsidRPr="00017B49" w:rsidRDefault="00017B49" w:rsidP="00017B4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Certified that the names of all eligible candidates have been included with this proforma.</w:t>
      </w:r>
    </w:p>
    <w:p w14:paraId="397C496B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01961F0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Place ………………….</w:t>
      </w:r>
    </w:p>
    <w:p w14:paraId="18CF2CC0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Date …………………...</w:t>
      </w:r>
    </w:p>
    <w:p w14:paraId="5EF47F44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4C33269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F71D6C3" w14:textId="77777777" w:rsidR="00017B49" w:rsidRPr="00017B49" w:rsidRDefault="00017B49" w:rsidP="00017B49">
      <w:pPr>
        <w:spacing w:after="0" w:line="240" w:lineRule="auto"/>
        <w:ind w:left="648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Signature and official Seal</w:t>
      </w:r>
    </w:p>
    <w:p w14:paraId="3D48D0E7" w14:textId="77777777" w:rsidR="00017B49" w:rsidRPr="00017B49" w:rsidRDefault="00017B49" w:rsidP="00017B49">
      <w:pPr>
        <w:spacing w:after="0" w:line="240" w:lineRule="auto"/>
        <w:ind w:left="648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f the Head of Department </w:t>
      </w:r>
    </w:p>
    <w:p w14:paraId="2D83147F" w14:textId="77777777" w:rsidR="00017B49" w:rsidRPr="00017B49" w:rsidRDefault="00017B49" w:rsidP="00017B49">
      <w:pPr>
        <w:spacing w:after="0" w:line="240" w:lineRule="auto"/>
        <w:ind w:left="648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18B6192A" w14:textId="77777777" w:rsidR="00017B49" w:rsidRPr="00017B49" w:rsidRDefault="00017B49" w:rsidP="00017B4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                                                                           Mobile No. ……………………</w:t>
      </w:r>
      <w:proofErr w:type="gramStart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…..</w:t>
      </w:r>
      <w:proofErr w:type="gramEnd"/>
    </w:p>
    <w:p w14:paraId="1CF02F9C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                                                                           e-mail …………………………</w:t>
      </w:r>
      <w:proofErr w:type="gramStart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…..</w:t>
      </w:r>
      <w:proofErr w:type="gramEnd"/>
    </w:p>
    <w:p w14:paraId="455F34DC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 </w:t>
      </w:r>
    </w:p>
    <w:p w14:paraId="707BB6CF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Note:   </w:t>
      </w: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All answers in the Requisition Form should be given in words and not by way of Dashes and Dots. No columns should be left blank.</w:t>
      </w:r>
    </w:p>
    <w:p w14:paraId="278C5FA6" w14:textId="77777777" w:rsidR="00017B49" w:rsidRPr="00017B49" w:rsidRDefault="00017B49">
      <w:pPr>
        <w:rPr>
          <w:sz w:val="24"/>
          <w:szCs w:val="24"/>
        </w:rPr>
        <w:sectPr w:rsidR="00017B49" w:rsidRPr="00017B49" w:rsidSect="00017B49">
          <w:pgSz w:w="11906" w:h="16838"/>
          <w:pgMar w:top="1440" w:right="1440" w:bottom="709" w:left="1440" w:header="708" w:footer="708" w:gutter="0"/>
          <w:cols w:space="708"/>
          <w:docGrid w:linePitch="360"/>
        </w:sectPr>
      </w:pPr>
    </w:p>
    <w:p w14:paraId="35EEE6F3" w14:textId="77777777" w:rsidR="00017B49" w:rsidRPr="00017B49" w:rsidRDefault="00017B49" w:rsidP="00017B49">
      <w:pPr>
        <w:spacing w:before="15" w:after="15" w:line="240" w:lineRule="auto"/>
        <w:ind w:left="15" w:right="15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ahoma" w:eastAsia="Times New Roman" w:hAnsi="Tahoma" w:cs="Tahoma"/>
          <w:sz w:val="24"/>
          <w:szCs w:val="24"/>
          <w:lang w:eastAsia="en-IN"/>
        </w:rPr>
        <w:lastRenderedPageBreak/>
        <w:t>﻿</w:t>
      </w:r>
    </w:p>
    <w:p w14:paraId="291ECB60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ormat for submitting details of Employees eligible for Limited Departmental Competitive Examination for the post of ___________________</w:t>
      </w:r>
    </w:p>
    <w:p w14:paraId="1D6CE636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5C87244" w14:textId="77777777" w:rsidR="00017B49" w:rsidRPr="00017B49" w:rsidRDefault="00017B49" w:rsidP="00017B4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Name of department/office: ___________________________</w:t>
      </w:r>
    </w:p>
    <w:p w14:paraId="25D493F0" w14:textId="77777777" w:rsidR="00017B49" w:rsidRPr="00017B49" w:rsidRDefault="00017B49" w:rsidP="00017B4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ame of </w:t>
      </w:r>
      <w:proofErr w:type="gramStart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post :</w:t>
      </w:r>
      <w:proofErr w:type="gramEnd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______________________</w:t>
      </w:r>
    </w:p>
    <w:p w14:paraId="673C3421" w14:textId="77777777" w:rsidR="00017B49" w:rsidRPr="00017B49" w:rsidRDefault="00017B49" w:rsidP="00017B49">
      <w:pPr>
        <w:spacing w:after="0" w:line="240" w:lineRule="auto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Criteria of Eligibility under which the LDCE post falls, as per Recruitment Rule: _______________________</w:t>
      </w:r>
    </w:p>
    <w:p w14:paraId="0BA8BCF1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365330E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7"/>
        <w:gridCol w:w="2074"/>
        <w:gridCol w:w="1491"/>
        <w:gridCol w:w="1618"/>
        <w:gridCol w:w="1578"/>
        <w:gridCol w:w="1388"/>
      </w:tblGrid>
      <w:tr w:rsidR="00017B49" w:rsidRPr="00017B49" w14:paraId="1249EFC8" w14:textId="77777777" w:rsidTr="00017B49">
        <w:tc>
          <w:tcPr>
            <w:tcW w:w="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C648132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proofErr w:type="spellStart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l</w:t>
            </w:r>
            <w:proofErr w:type="spellEnd"/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no.</w:t>
            </w:r>
          </w:p>
        </w:tc>
        <w:tc>
          <w:tcPr>
            <w:tcW w:w="232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6BD1E39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Name</w:t>
            </w:r>
          </w:p>
        </w:tc>
        <w:tc>
          <w:tcPr>
            <w:tcW w:w="165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03D6059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ate of Birth</w:t>
            </w:r>
          </w:p>
        </w:tc>
        <w:tc>
          <w:tcPr>
            <w:tcW w:w="175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DA6290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Father’s Name</w:t>
            </w:r>
          </w:p>
        </w:tc>
        <w:tc>
          <w:tcPr>
            <w:tcW w:w="172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A818EB8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Mobile no.</w:t>
            </w:r>
          </w:p>
        </w:tc>
        <w:tc>
          <w:tcPr>
            <w:tcW w:w="154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74D0F1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-mail</w:t>
            </w:r>
          </w:p>
        </w:tc>
      </w:tr>
      <w:tr w:rsidR="00017B49" w:rsidRPr="00017B49" w14:paraId="4BD11F12" w14:textId="77777777" w:rsidTr="00017B49">
        <w:tc>
          <w:tcPr>
            <w:tcW w:w="9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9808521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128002A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3F38FD2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1E1577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CE614F9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1BF8800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738297B9" w14:textId="77777777" w:rsidTr="00017B49">
        <w:tc>
          <w:tcPr>
            <w:tcW w:w="9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0A1E2C9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D860C6A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2A971EB8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2823504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8388875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BD7DE94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41475FC2" w14:textId="77777777" w:rsidTr="00017B49">
        <w:tc>
          <w:tcPr>
            <w:tcW w:w="9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4038AB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6EE82A6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4716FC3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57D77325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F693B1D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30DBE3A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  <w:tr w:rsidR="00017B49" w:rsidRPr="00017B49" w14:paraId="670AEA2B" w14:textId="77777777" w:rsidTr="00017B49">
        <w:tc>
          <w:tcPr>
            <w:tcW w:w="9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A316127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232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0369178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65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1B90B6E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62F8764B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72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70DEF47C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  <w:tc>
          <w:tcPr>
            <w:tcW w:w="154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5" w:type="dxa"/>
              <w:bottom w:w="0" w:type="dxa"/>
              <w:right w:w="15" w:type="dxa"/>
            </w:tcMar>
            <w:hideMark/>
          </w:tcPr>
          <w:p w14:paraId="34561FB3" w14:textId="77777777" w:rsidR="00017B49" w:rsidRPr="00017B49" w:rsidRDefault="00017B49" w:rsidP="00017B49">
            <w:pPr>
              <w:spacing w:after="0" w:line="240" w:lineRule="auto"/>
              <w:jc w:val="both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17B49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 </w:t>
            </w:r>
          </w:p>
        </w:tc>
      </w:tr>
    </w:tbl>
    <w:p w14:paraId="28C67327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03C587D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9C484E5" w14:textId="18EF4C90" w:rsidR="00017B49" w:rsidRPr="00017B49" w:rsidRDefault="00017B49" w:rsidP="00017B4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32B30A4" w14:textId="3AD80786" w:rsidR="00017B49" w:rsidRPr="00017B49" w:rsidRDefault="00E97E26" w:rsidP="00017B49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t>It is certified that the names of all eligible candidates for the above mentioned post have been included in the above list and there are no eligible candidates left in the department.</w:t>
      </w:r>
      <w:r w:rsidR="00017B49"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3EA415FA" w14:textId="37EC001F" w:rsidR="00017B49" w:rsidRPr="00017B49" w:rsidRDefault="00017B49" w:rsidP="00017B49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3CD791B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</w:p>
    <w:p w14:paraId="1AF5C930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2340676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                                                    Signature and Seal of Head </w:t>
      </w:r>
      <w:proofErr w:type="gramStart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Of</w:t>
      </w:r>
      <w:proofErr w:type="gramEnd"/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Department</w:t>
      </w:r>
    </w:p>
    <w:p w14:paraId="00E8B669" w14:textId="77777777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                                            Mobile no. ……………………….</w:t>
      </w:r>
    </w:p>
    <w:p w14:paraId="7AAA8FF1" w14:textId="4C59C3E8" w:rsidR="00017B49" w:rsidRPr="00017B49" w:rsidRDefault="00017B49" w:rsidP="00017B49">
      <w:pPr>
        <w:spacing w:after="0" w:line="240" w:lineRule="auto"/>
        <w:ind w:left="720"/>
        <w:jc w:val="both"/>
        <w:rPr>
          <w:rFonts w:ascii="Calibri" w:eastAsia="Times New Roman" w:hAnsi="Calibri" w:cs="Calibri"/>
          <w:sz w:val="24"/>
          <w:szCs w:val="24"/>
          <w:lang w:eastAsia="en-IN"/>
        </w:rPr>
      </w:pPr>
      <w:r w:rsidRPr="00017B4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                                                       E-mail ……………………………                            </w:t>
      </w:r>
    </w:p>
    <w:p w14:paraId="06C555BC" w14:textId="77777777" w:rsidR="007E78A7" w:rsidRPr="00017B49" w:rsidRDefault="007E78A7">
      <w:pPr>
        <w:rPr>
          <w:sz w:val="24"/>
          <w:szCs w:val="24"/>
        </w:rPr>
      </w:pPr>
    </w:p>
    <w:sectPr w:rsidR="007E78A7" w:rsidRPr="00017B49" w:rsidSect="00017B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73521"/>
    <w:multiLevelType w:val="multilevel"/>
    <w:tmpl w:val="E1E834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FB587F"/>
    <w:multiLevelType w:val="multilevel"/>
    <w:tmpl w:val="B0703DC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AF0F43"/>
    <w:multiLevelType w:val="multilevel"/>
    <w:tmpl w:val="74D0ECB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5033636"/>
    <w:multiLevelType w:val="multilevel"/>
    <w:tmpl w:val="C616E3A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0C69F9"/>
    <w:multiLevelType w:val="multilevel"/>
    <w:tmpl w:val="73ECAB4E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566F33"/>
    <w:multiLevelType w:val="multilevel"/>
    <w:tmpl w:val="9EF6EFA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28189053">
    <w:abstractNumId w:val="3"/>
  </w:num>
  <w:num w:numId="2" w16cid:durableId="1350335007">
    <w:abstractNumId w:val="5"/>
  </w:num>
  <w:num w:numId="3" w16cid:durableId="1552225684">
    <w:abstractNumId w:val="0"/>
  </w:num>
  <w:num w:numId="4" w16cid:durableId="2133203426">
    <w:abstractNumId w:val="4"/>
  </w:num>
  <w:num w:numId="5" w16cid:durableId="679241197">
    <w:abstractNumId w:val="1"/>
  </w:num>
  <w:num w:numId="6" w16cid:durableId="19022534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tbAwMzQ3tzAxMTJX0lEKTi0uzszPAykwqgUAWQSJQywAAAA="/>
  </w:docVars>
  <w:rsids>
    <w:rsidRoot w:val="007678C7"/>
    <w:rsid w:val="00017B49"/>
    <w:rsid w:val="004019EA"/>
    <w:rsid w:val="007678C7"/>
    <w:rsid w:val="007E78A7"/>
    <w:rsid w:val="00E97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A6116"/>
  <w15:chartTrackingRefBased/>
  <w15:docId w15:val="{8BA95E8B-45DF-4C5A-A407-CFEC1F97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17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17B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1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639</Words>
  <Characters>3645</Characters>
  <Application>Microsoft Office Word</Application>
  <DocSecurity>0</DocSecurity>
  <Lines>30</Lines>
  <Paragraphs>8</Paragraphs>
  <ScaleCrop>false</ScaleCrop>
  <Company/>
  <LinksUpToDate>false</LinksUpToDate>
  <CharactersWithSpaces>4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ge</dc:creator>
  <cp:keywords/>
  <dc:description/>
  <cp:lastModifiedBy>hage</cp:lastModifiedBy>
  <cp:revision>5</cp:revision>
  <cp:lastPrinted>2022-11-14T08:07:00Z</cp:lastPrinted>
  <dcterms:created xsi:type="dcterms:W3CDTF">2022-11-02T10:34:00Z</dcterms:created>
  <dcterms:modified xsi:type="dcterms:W3CDTF">2022-11-14T08:07:00Z</dcterms:modified>
</cp:coreProperties>
</file>